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18B7A483"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AE11ED">
        <w:rPr>
          <w:b/>
          <w:noProof/>
          <w:sz w:val="32"/>
          <w:lang w:bidi="ar-SA"/>
        </w:rPr>
        <w:t xml:space="preserve">34 </w:t>
      </w:r>
      <w:r w:rsidR="00A04AD4">
        <w:rPr>
          <w:b/>
          <w:noProof/>
          <w:sz w:val="32"/>
          <w:lang w:bidi="ar-SA"/>
        </w:rPr>
        <w:t xml:space="preserve">Bodycondition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53C74B" w:rsidR="0040410B" w:rsidRDefault="007E65C0">
      <w:pPr>
        <w:ind w:left="2028" w:right="3551"/>
        <w:rPr>
          <w:sz w:val="24"/>
        </w:rPr>
      </w:pPr>
      <w:r>
        <w:rPr>
          <w:b/>
          <w:sz w:val="24"/>
        </w:rPr>
        <w:t>Course Syllabus:</w:t>
      </w:r>
      <w:r w:rsidR="00EB428D" w:rsidRPr="00EB428D">
        <w:rPr>
          <w:sz w:val="28"/>
          <w:szCs w:val="28"/>
        </w:rPr>
        <w:t xml:space="preserve"> </w:t>
      </w:r>
      <w:r w:rsidR="003A7152">
        <w:rPr>
          <w:sz w:val="28"/>
          <w:szCs w:val="28"/>
        </w:rPr>
        <w:t>Spring</w:t>
      </w:r>
      <w:r w:rsidR="0048243B">
        <w:rPr>
          <w:sz w:val="28"/>
          <w:szCs w:val="28"/>
        </w:rPr>
        <w:t>, 202</w:t>
      </w:r>
      <w:r w:rsidR="003A7152">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253D2C2F" w:rsidR="00DA2B99" w:rsidRDefault="00782F28" w:rsidP="00AB7720">
      <w:pPr>
        <w:pStyle w:val="BodyText"/>
        <w:rPr>
          <w:b/>
        </w:rPr>
      </w:pPr>
      <w:r>
        <w:rPr>
          <w:b/>
        </w:rPr>
        <w:t>ALL MATERIALS ARE DUE ON OR BEFORE MAY 1ST</w:t>
      </w:r>
    </w:p>
    <w:p w14:paraId="6A80AE58" w14:textId="14A56D12" w:rsidR="00AB7720" w:rsidRPr="00AB7720" w:rsidRDefault="00AB7720" w:rsidP="00AB7720">
      <w:pPr>
        <w:pStyle w:val="BodyText"/>
        <w:rPr>
          <w:b/>
        </w:rPr>
      </w:pPr>
      <w:r w:rsidRPr="00AB7720">
        <w:rPr>
          <w:b/>
        </w:rPr>
        <w:t>2024 Spring Semester</w:t>
      </w:r>
    </w:p>
    <w:p w14:paraId="65AD4F77" w14:textId="77777777" w:rsidR="00AB7720" w:rsidRPr="00AB7720" w:rsidRDefault="00AB7720" w:rsidP="00AB7720">
      <w:pPr>
        <w:pStyle w:val="BodyText"/>
        <w:rPr>
          <w:b/>
        </w:rPr>
      </w:pPr>
      <w:r w:rsidRPr="00AB7720">
        <w:rPr>
          <w:b/>
        </w:rPr>
        <w:t>Offices Re-open ............................................................................................................. Monday, January 8</w:t>
      </w:r>
    </w:p>
    <w:p w14:paraId="44CE7ED8" w14:textId="77777777" w:rsidR="00AB7720" w:rsidRPr="00AB7720" w:rsidRDefault="00AB7720" w:rsidP="00AB7720">
      <w:pPr>
        <w:pStyle w:val="BodyText"/>
        <w:rPr>
          <w:b/>
        </w:rPr>
      </w:pPr>
      <w:r w:rsidRPr="00AB7720">
        <w:rPr>
          <w:b/>
        </w:rPr>
        <w:t>Faculty In-Service ............................................................ Monday, January 8 – Thursday, January 11</w:t>
      </w:r>
    </w:p>
    <w:p w14:paraId="40E4EC8D" w14:textId="77777777" w:rsidR="00AB7720" w:rsidRPr="00AB7720" w:rsidRDefault="00AB7720" w:rsidP="00AB7720">
      <w:pPr>
        <w:pStyle w:val="BodyText"/>
        <w:rPr>
          <w:b/>
        </w:rPr>
      </w:pPr>
      <w:r w:rsidRPr="00AB7720">
        <w:rPr>
          <w:b/>
        </w:rPr>
        <w:t>Martin Luther King Day............................................................................................. Monday, January 15</w:t>
      </w:r>
    </w:p>
    <w:p w14:paraId="2953AD06" w14:textId="77777777" w:rsidR="00AB7720" w:rsidRPr="00AB7720" w:rsidRDefault="00AB7720" w:rsidP="00AB7720">
      <w:pPr>
        <w:pStyle w:val="BodyText"/>
        <w:rPr>
          <w:b/>
        </w:rPr>
      </w:pPr>
      <w:r w:rsidRPr="00AB7720">
        <w:rPr>
          <w:b/>
        </w:rPr>
        <w:t>First Class Day (16-week, 1st 8-week, 1st 5-week sessions) .............................. Tuesday, January 16</w:t>
      </w:r>
    </w:p>
    <w:p w14:paraId="0A2183D1" w14:textId="77777777" w:rsidR="00AB7720" w:rsidRPr="00AB7720" w:rsidRDefault="00AB7720" w:rsidP="00AB7720">
      <w:pPr>
        <w:pStyle w:val="BodyText"/>
        <w:rPr>
          <w:b/>
        </w:rPr>
      </w:pPr>
      <w:r w:rsidRPr="00AB7720">
        <w:rPr>
          <w:b/>
        </w:rPr>
        <w:t>Late Registration Ends ................................................................................................... Friday, January 19</w:t>
      </w:r>
    </w:p>
    <w:p w14:paraId="42CAAB16" w14:textId="77777777" w:rsidR="00AB7720" w:rsidRPr="00AB7720" w:rsidRDefault="00AB7720" w:rsidP="00AB7720">
      <w:pPr>
        <w:pStyle w:val="BodyText"/>
        <w:rPr>
          <w:b/>
        </w:rPr>
      </w:pPr>
      <w:r w:rsidRPr="00AB7720">
        <w:rPr>
          <w:b/>
        </w:rPr>
        <w:t>Spring Census (1st 5-week session) ............................................................................ Friday, January 19</w:t>
      </w:r>
    </w:p>
    <w:p w14:paraId="741253BD" w14:textId="77777777" w:rsidR="00AB7720" w:rsidRPr="00AB7720" w:rsidRDefault="00AB7720" w:rsidP="00AB7720">
      <w:pPr>
        <w:pStyle w:val="BodyText"/>
        <w:rPr>
          <w:b/>
        </w:rPr>
      </w:pPr>
      <w:r w:rsidRPr="00AB7720">
        <w:rPr>
          <w:b/>
        </w:rPr>
        <w:t>Spring Census (1st 8-week session) ........................................................................ Tuesday, January 23</w:t>
      </w:r>
    </w:p>
    <w:p w14:paraId="7E237750" w14:textId="77777777" w:rsidR="00AB7720" w:rsidRPr="00AB7720" w:rsidRDefault="00AB7720" w:rsidP="00AB7720">
      <w:pPr>
        <w:pStyle w:val="BodyText"/>
        <w:rPr>
          <w:b/>
        </w:rPr>
      </w:pPr>
      <w:r w:rsidRPr="00AB7720">
        <w:rPr>
          <w:b/>
        </w:rPr>
        <w:t>Spring Census (16-week-session) .................................................................... Wednesday, January 31</w:t>
      </w:r>
    </w:p>
    <w:p w14:paraId="31A5296E" w14:textId="77777777" w:rsidR="00AB7720" w:rsidRPr="00AB7720" w:rsidRDefault="00AB7720" w:rsidP="00AB7720">
      <w:pPr>
        <w:pStyle w:val="BodyText"/>
        <w:rPr>
          <w:b/>
        </w:rPr>
      </w:pPr>
      <w:r w:rsidRPr="00AB7720">
        <w:rPr>
          <w:b/>
        </w:rPr>
        <w:t>Last Day to Withdraw with a Grade of “W” (1st 5-week session) .................Thursday, February 8</w:t>
      </w:r>
    </w:p>
    <w:p w14:paraId="2833340F" w14:textId="77777777" w:rsidR="00AB7720" w:rsidRPr="00AB7720" w:rsidRDefault="00AB7720" w:rsidP="00AB7720">
      <w:pPr>
        <w:pStyle w:val="BodyText"/>
        <w:rPr>
          <w:b/>
        </w:rPr>
      </w:pPr>
      <w:r w:rsidRPr="00AB7720">
        <w:rPr>
          <w:b/>
        </w:rPr>
        <w:t>Staff In-Service ......................................................................... Friday, February 16 (8:00 a.m. –12 p.m.)</w:t>
      </w:r>
    </w:p>
    <w:p w14:paraId="4F60E7C9" w14:textId="77777777" w:rsidR="00AB7720" w:rsidRPr="00AB7720" w:rsidRDefault="00AB7720" w:rsidP="00AB7720">
      <w:pPr>
        <w:pStyle w:val="BodyText"/>
        <w:rPr>
          <w:b/>
        </w:rPr>
      </w:pPr>
      <w:r w:rsidRPr="00AB7720">
        <w:rPr>
          <w:b/>
        </w:rPr>
        <w:t>First Class Day (2nd 5-week session)..................................................................... Monday, February 19</w:t>
      </w:r>
    </w:p>
    <w:p w14:paraId="53A8D6AC" w14:textId="77777777" w:rsidR="00AB7720" w:rsidRPr="00AB7720" w:rsidRDefault="00AB7720" w:rsidP="00AB7720">
      <w:pPr>
        <w:pStyle w:val="BodyText"/>
        <w:rPr>
          <w:b/>
        </w:rPr>
      </w:pPr>
      <w:r w:rsidRPr="00AB7720">
        <w:rPr>
          <w:b/>
        </w:rPr>
        <w:t>Spring Census (2nd 5-week session) .................................................................. Thursday, February 22</w:t>
      </w:r>
    </w:p>
    <w:p w14:paraId="0F40575C" w14:textId="77777777" w:rsidR="00AB7720" w:rsidRPr="00AB7720" w:rsidRDefault="00AB7720" w:rsidP="00AB7720">
      <w:pPr>
        <w:pStyle w:val="BodyText"/>
        <w:rPr>
          <w:b/>
        </w:rPr>
      </w:pPr>
      <w:r w:rsidRPr="00AB7720">
        <w:rPr>
          <w:b/>
        </w:rPr>
        <w:t>Last Day to Withdraw with a Grade of “W” (1st 8-week session) ................ Tuesday, February 27</w:t>
      </w:r>
    </w:p>
    <w:p w14:paraId="326413DA" w14:textId="77777777" w:rsidR="00AB7720" w:rsidRPr="00AB7720" w:rsidRDefault="00AB7720" w:rsidP="00AB7720">
      <w:pPr>
        <w:pStyle w:val="BodyText"/>
        <w:rPr>
          <w:b/>
        </w:rPr>
      </w:pPr>
      <w:r w:rsidRPr="00AB7720">
        <w:rPr>
          <w:b/>
        </w:rPr>
        <w:t>Deadline for Spring Graduation Application ................................................................ Friday, March 8</w:t>
      </w:r>
    </w:p>
    <w:p w14:paraId="445A6B36" w14:textId="77777777" w:rsidR="00AB7720" w:rsidRPr="00AB7720" w:rsidRDefault="00AB7720" w:rsidP="00AB7720">
      <w:pPr>
        <w:pStyle w:val="BodyText"/>
        <w:rPr>
          <w:b/>
        </w:rPr>
      </w:pPr>
      <w:r w:rsidRPr="00AB7720">
        <w:rPr>
          <w:b/>
        </w:rPr>
        <w:t>Spring Break ............................................................................................. Monday – Friday, March 11-15</w:t>
      </w:r>
    </w:p>
    <w:p w14:paraId="5BCFC85D" w14:textId="77777777" w:rsidR="00AB7720" w:rsidRPr="00AB7720" w:rsidRDefault="00AB7720" w:rsidP="00AB7720">
      <w:pPr>
        <w:pStyle w:val="BodyText"/>
        <w:rPr>
          <w:b/>
        </w:rPr>
      </w:pPr>
      <w:r w:rsidRPr="00AB7720">
        <w:rPr>
          <w:b/>
        </w:rPr>
        <w:t>First Class Day (2nd 8-week session).......................................................................... Monday, March 18</w:t>
      </w:r>
    </w:p>
    <w:p w14:paraId="4D467824" w14:textId="77777777" w:rsidR="00AB7720" w:rsidRPr="00AB7720" w:rsidRDefault="00AB7720" w:rsidP="00AB7720">
      <w:pPr>
        <w:pStyle w:val="BodyText"/>
        <w:rPr>
          <w:b/>
        </w:rPr>
      </w:pPr>
      <w:r w:rsidRPr="00AB7720">
        <w:rPr>
          <w:b/>
        </w:rPr>
        <w:t>Final Day to Withdraw with Grade of “W” (16-week session) ........................... Thursday, April 18</w:t>
      </w:r>
    </w:p>
    <w:p w14:paraId="237BED8C" w14:textId="77777777" w:rsidR="00AB7720" w:rsidRPr="00AB7720" w:rsidRDefault="00AB7720" w:rsidP="00AB7720">
      <w:pPr>
        <w:pStyle w:val="BodyText"/>
        <w:rPr>
          <w:b/>
        </w:rPr>
      </w:pPr>
      <w:r w:rsidRPr="00AB7720">
        <w:rPr>
          <w:b/>
        </w:rPr>
        <w:t>Last Day to Withdraw with a Grade of “W” (2nd 5-week session) ................. Thursday, March 21</w:t>
      </w:r>
    </w:p>
    <w:p w14:paraId="6454DFFC" w14:textId="77777777" w:rsidR="00AB7720" w:rsidRPr="00AB7720" w:rsidRDefault="00AB7720" w:rsidP="00AB7720">
      <w:pPr>
        <w:pStyle w:val="BodyText"/>
        <w:rPr>
          <w:b/>
        </w:rPr>
      </w:pPr>
      <w:r w:rsidRPr="00AB7720">
        <w:rPr>
          <w:b/>
        </w:rPr>
        <w:t>Spring Census (2nd 8-week session) ......................................................................... Monday, March 25</w:t>
      </w:r>
    </w:p>
    <w:p w14:paraId="2721B55E" w14:textId="77777777" w:rsidR="00AB7720" w:rsidRPr="00AB7720" w:rsidRDefault="00AB7720" w:rsidP="00AB7720">
      <w:pPr>
        <w:pStyle w:val="BodyText"/>
        <w:rPr>
          <w:b/>
        </w:rPr>
      </w:pPr>
      <w:r w:rsidRPr="00AB7720">
        <w:rPr>
          <w:b/>
        </w:rPr>
        <w:t>Approved February 28, 2023</w:t>
      </w:r>
    </w:p>
    <w:p w14:paraId="5337A36D" w14:textId="77777777" w:rsidR="00AB7720" w:rsidRPr="00AB7720" w:rsidRDefault="00AB7720" w:rsidP="00AB7720">
      <w:pPr>
        <w:pStyle w:val="BodyText"/>
        <w:rPr>
          <w:b/>
        </w:rPr>
      </w:pPr>
      <w:r w:rsidRPr="00AB7720">
        <w:rPr>
          <w:b/>
        </w:rPr>
        <w:t>Last Day to Withdraw with a Grade of “W” (2nd 8-week session) .................... Thursday, April 25</w:t>
      </w:r>
    </w:p>
    <w:p w14:paraId="188562FE" w14:textId="77777777" w:rsidR="00AB7720" w:rsidRPr="00AB7720" w:rsidRDefault="00AB7720" w:rsidP="00AB7720">
      <w:pPr>
        <w:pStyle w:val="BodyText"/>
        <w:rPr>
          <w:b/>
        </w:rPr>
      </w:pPr>
      <w:r w:rsidRPr="00AB7720">
        <w:rPr>
          <w:b/>
        </w:rPr>
        <w:lastRenderedPageBreak/>
        <w:t>Last Class Day (16-week session) ................................................................................... Thursday, May 2</w:t>
      </w:r>
    </w:p>
    <w:p w14:paraId="50336E4F" w14:textId="77777777" w:rsidR="00AB7720" w:rsidRPr="00AB7720" w:rsidRDefault="00AB7720" w:rsidP="00AB7720">
      <w:pPr>
        <w:pStyle w:val="BodyText"/>
        <w:rPr>
          <w:b/>
        </w:rPr>
      </w:pPr>
      <w:r w:rsidRPr="00AB7720">
        <w:rPr>
          <w:b/>
        </w:rPr>
        <w:t>Final Examinations .............................................................................. Friday, May 3 – Thursday, May 9</w:t>
      </w:r>
    </w:p>
    <w:p w14:paraId="3F772A7F" w14:textId="601BA3D7" w:rsidR="00337AFF" w:rsidRDefault="00AB7720" w:rsidP="00297D6A">
      <w:pPr>
        <w:pStyle w:val="BodyText"/>
        <w:rPr>
          <w:b/>
        </w:rPr>
      </w:pPr>
      <w:r w:rsidRPr="00AB7720">
        <w:rPr>
          <w:b/>
        </w:rPr>
        <w:t>Spring Graduation ........................................................................ 9:00 &amp; 11:00 a.m., Saturday, May 11</w:t>
      </w: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146315">
    <w:abstractNumId w:val="0"/>
  </w:num>
  <w:num w:numId="2" w16cid:durableId="143667884">
    <w:abstractNumId w:val="1"/>
  </w:num>
  <w:num w:numId="3" w16cid:durableId="116400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0E5388"/>
    <w:rsid w:val="00110EAB"/>
    <w:rsid w:val="001156E7"/>
    <w:rsid w:val="001471AB"/>
    <w:rsid w:val="00166E3C"/>
    <w:rsid w:val="001815C8"/>
    <w:rsid w:val="001A731D"/>
    <w:rsid w:val="001D1958"/>
    <w:rsid w:val="001E15D7"/>
    <w:rsid w:val="00202F62"/>
    <w:rsid w:val="00207B27"/>
    <w:rsid w:val="00214393"/>
    <w:rsid w:val="00220FA6"/>
    <w:rsid w:val="00252765"/>
    <w:rsid w:val="00266137"/>
    <w:rsid w:val="00274DC9"/>
    <w:rsid w:val="002900C9"/>
    <w:rsid w:val="00297D6A"/>
    <w:rsid w:val="002A18D8"/>
    <w:rsid w:val="002D1A8D"/>
    <w:rsid w:val="002D4BB2"/>
    <w:rsid w:val="003036A3"/>
    <w:rsid w:val="00337AFF"/>
    <w:rsid w:val="00346CE3"/>
    <w:rsid w:val="0036479A"/>
    <w:rsid w:val="003860FF"/>
    <w:rsid w:val="0039686F"/>
    <w:rsid w:val="003A4E27"/>
    <w:rsid w:val="003A7152"/>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B6BF1"/>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82F28"/>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04AD4"/>
    <w:rsid w:val="00A621AE"/>
    <w:rsid w:val="00A6323E"/>
    <w:rsid w:val="00A736D2"/>
    <w:rsid w:val="00A96DE3"/>
    <w:rsid w:val="00AB7720"/>
    <w:rsid w:val="00AE11ED"/>
    <w:rsid w:val="00B04736"/>
    <w:rsid w:val="00B10EFF"/>
    <w:rsid w:val="00B35CB3"/>
    <w:rsid w:val="00B55BA6"/>
    <w:rsid w:val="00B574C3"/>
    <w:rsid w:val="00B73291"/>
    <w:rsid w:val="00B76266"/>
    <w:rsid w:val="00BA7DCA"/>
    <w:rsid w:val="00BD4BCB"/>
    <w:rsid w:val="00C009A9"/>
    <w:rsid w:val="00C03480"/>
    <w:rsid w:val="00C15B14"/>
    <w:rsid w:val="00C26A60"/>
    <w:rsid w:val="00C441CB"/>
    <w:rsid w:val="00C5027A"/>
    <w:rsid w:val="00C52B31"/>
    <w:rsid w:val="00C623F1"/>
    <w:rsid w:val="00C81687"/>
    <w:rsid w:val="00C87932"/>
    <w:rsid w:val="00D14FD5"/>
    <w:rsid w:val="00D31A28"/>
    <w:rsid w:val="00D36D85"/>
    <w:rsid w:val="00D51544"/>
    <w:rsid w:val="00DA2B99"/>
    <w:rsid w:val="00DB6D99"/>
    <w:rsid w:val="00DC2F3B"/>
    <w:rsid w:val="00DD45ED"/>
    <w:rsid w:val="00DE35A8"/>
    <w:rsid w:val="00DF7DF0"/>
    <w:rsid w:val="00E0742F"/>
    <w:rsid w:val="00E14C30"/>
    <w:rsid w:val="00E36DAA"/>
    <w:rsid w:val="00EB428D"/>
    <w:rsid w:val="00EF2E49"/>
    <w:rsid w:val="00F259DE"/>
    <w:rsid w:val="00F25CA4"/>
    <w:rsid w:val="00F55FC0"/>
    <w:rsid w:val="00F82E0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63</Words>
  <Characters>1119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3-11-21T18:35:00Z</dcterms:created>
  <dcterms:modified xsi:type="dcterms:W3CDTF">2023-11-2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